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ailor</w:t>
      </w:r>
      <w:r>
        <w:t xml:space="preserve"> </w:t>
      </w:r>
      <w:r>
        <w:t xml:space="preserve">Position</w:t>
      </w:r>
      <w:r>
        <w:t xml:space="preserve"> </w:t>
      </w:r>
      <w:r>
        <w:t xml:space="preserve">in</w:t>
      </w:r>
      <w:r>
        <w:t xml:space="preserve"> </w:t>
      </w:r>
      <w:r>
        <w:t xml:space="preserve">Egypt</w:t>
      </w:r>
      <w:r>
        <w:t xml:space="preserve"> </w:t>
      </w:r>
      <w:r>
        <w:t xml:space="preserve">Cairo</w:t>
      </w:r>
    </w:p>
    <w:bookmarkStart w:id="20" w:name="internship-application-letter"/>
    <w:p>
      <w:pPr>
        <w:pStyle w:val="Heading1"/>
      </w:pPr>
      <w:r>
        <w:t xml:space="preserve">Internship Application Letter</w:t>
      </w:r>
    </w:p>
    <w:p>
      <w:pPr>
        <w:pStyle w:val="FirstParagraph"/>
      </w:pPr>
      <w:r>
        <w:t xml:space="preserve">For the Position of Aspiring Tailor Intern at Prestigious Fashion House in Egypt Cairo</w:t>
      </w:r>
    </w:p>
    <w:bookmarkEnd w:id="20"/>
    <w:p>
      <w:pPr>
        <w:pStyle w:val="BodyText"/>
      </w:pPr>
      <w:r>
        <w:t xml:space="preserve">[Your Full Name]</w:t>
      </w:r>
      <w:r>
        <w:br/>
      </w:r>
      <w:r>
        <w:t xml:space="preserve">Al-Azhar Street, Garden City</w:t>
      </w:r>
      <w:r>
        <w:br/>
      </w:r>
      <w:r>
        <w:t xml:space="preserve">Cairo, Egypt</w:t>
      </w:r>
      <w:r>
        <w:br/>
      </w:r>
      <w:r>
        <w:t xml:space="preserve">Email: your.email@example.com</w:t>
      </w:r>
      <w:r>
        <w:br/>
      </w:r>
      <w:r>
        <w:t xml:space="preserve">Phone: +20 100 XXXXXXXX</w:t>
      </w:r>
      <w:r>
        <w:br/>
      </w:r>
      <w:r>
        <w:t xml:space="preserve">Date: October 26, 2023</w:t>
      </w:r>
    </w:p>
    <w:p>
      <w:pPr>
        <w:pStyle w:val="BodyText"/>
      </w:pPr>
      <w:r>
        <w:t xml:space="preserve">Hiring Manager</w:t>
      </w:r>
      <w:r>
        <w:br/>
      </w:r>
      <w:r>
        <w:t xml:space="preserve">Prestigious Fashion House (Name to be Confirmed)</w:t>
      </w:r>
      <w:r>
        <w:br/>
      </w:r>
      <w:r>
        <w:t xml:space="preserve">Cairo, Egypt</w:t>
      </w:r>
    </w:p>
    <w:bookmarkStart w:id="21" w:name="Xb91f84387dc2bea632af30e184643ce451bef40"/>
    <w:p>
      <w:pPr>
        <w:pStyle w:val="Heading2"/>
      </w:pPr>
      <w:r>
        <w:t xml:space="preserve">Subject: Enthusiastic Application for Tailor Internship Position in Egypt Cairo</w:t>
      </w:r>
    </w:p>
    <w:p>
      <w:pPr>
        <w:pStyle w:val="FirstParagraph"/>
      </w:pPr>
      <w:r>
        <w:t xml:space="preserve">Dear Hiring Manager,</w:t>
      </w:r>
    </w:p>
    <w:p>
      <w:pPr>
        <w:pStyle w:val="BodyText"/>
      </w:pPr>
      <w:r>
        <w:t xml:space="preserve">I am writing to express my profound enthusiasm for the Tailor Internship position at your esteemed fashion establishment in Egypt Cairo. This</w:t>
      </w:r>
      <w:r>
        <w:t xml:space="preserve"> </w:t>
      </w:r>
      <w:r>
        <w:rPr>
          <w:bCs/>
          <w:b/>
        </w:rPr>
        <w:t xml:space="preserve">Internship Application Letter</w:t>
      </w:r>
      <w:r>
        <w:t xml:space="preserve"> </w:t>
      </w:r>
      <w:r>
        <w:t xml:space="preserve">represents not merely a professional opportunity, but a deeply personal commitment to mastering the art of tailoring within Egypt's vibrant cultural landscape. Having grown up amidst Cairo's textile markets and witnessed generations of skilled artisans preserving Egypt's sartorial heritage, I have cultivated an unwavering passion for precision sewing and garment construction that aligns perfectly with your brand's legacy.</w:t>
      </w:r>
    </w:p>
    <w:p>
      <w:pPr>
        <w:pStyle w:val="BodyText"/>
      </w:pPr>
      <w:r>
        <w:t xml:space="preserve">My fascination with tailoring began at age 12 when I apprenticed under my grandmother in her small workshop in Mohandiseen, Cairo. She taught me to hand-stitch delicate silk kufiyyas and tailor intricate abayas using techniques passed down for centuries. This early immersion revealed to me that tailoring is far more than garment-making—it is cultural preservation, artistic expression, and technical mastery all woven together. In my academic studies at the Egyptian School of Fashion Design, I completed specialized coursework in heritage textile restoration and contemporary draping techniques, with particular focus on adapting traditional Egyptian silhouettes for modern wear. My final project—a collection blending Nubian embroidery with minimalist Cairo streetwear—earned recognition from the Ministry of Culture's Young Designers Initiative.</w:t>
      </w:r>
    </w:p>
    <w:p>
      <w:pPr>
        <w:pStyle w:val="BodyText"/>
      </w:pPr>
      <w:r>
        <w:t xml:space="preserve">What compels me to seek this internship specifically in Egypt Cairo is the unparalleled opportunity to learn from masters who understand tailoring as both a craft and a cultural dialogue. Cairo is not merely a city but the beating heart of Middle Eastern fashion innovation, where ancient techniques meet global trends. I am particularly drawn to your establishment's renowned work with high-end bridal collections and sustainable textile initiatives—projects that resonate deeply with my own values of preserving heritage while embracing ethical innovation. The prospect of contributing to such meaningful work under expert guidance is precisely why this</w:t>
      </w:r>
      <w:r>
        <w:t xml:space="preserve"> </w:t>
      </w:r>
      <w:r>
        <w:rPr>
          <w:bCs/>
          <w:b/>
        </w:rPr>
        <w:t xml:space="preserve">Internship Application Letter</w:t>
      </w:r>
      <w:r>
        <w:t xml:space="preserve"> </w:t>
      </w:r>
      <w:r>
        <w:t xml:space="preserve">carries such weight for me.</w:t>
      </w:r>
    </w:p>
    <w:p>
      <w:pPr>
        <w:pStyle w:val="BodyText"/>
      </w:pPr>
      <w:r>
        <w:t xml:space="preserve">In my previous role as a junior assistant at Al-Masrya Boutique in Zamalek, I honed skills critical to any professional tailor: pattern drafting using both traditional manual methods and Adobe Illustrator, fabric selection for optimal drape and comfort, and meticulous hand-finishing techniques. I consistently reduced garment production time by 18% through efficient workflow organization while maintaining zero defect rates. More importantly, I developed the cultural sensitivity essential for success in Egypt Cairo's fashion scene—understanding that a well-tailored dishdasha must honor its origins while meeting contemporary expectations, whether for a business executive or a bride preparing for her wedding.</w:t>
      </w:r>
    </w:p>
    <w:p>
      <w:pPr>
        <w:pStyle w:val="BodyText"/>
      </w:pPr>
      <w:r>
        <w:t xml:space="preserve">I am particularly eager to contribute to your team's ongoing projects involving the revival of traditional Egyptian textile crafts. Having conducted research on Cairo's historic textile factories that once employed thousands of skilled tailors, I understand how vital this work is to economic empowerment in our community. My fluency in Arabic and basic French enables seamless communication with international designers while respecting local craftsmanship traditions. I am fully prepared to relocate immediately upon acceptance and commit 30+ hours weekly during the internship period.</w:t>
      </w:r>
    </w:p>
    <w:p>
      <w:pPr>
        <w:pStyle w:val="BodyText"/>
      </w:pPr>
      <w:r>
        <w:t xml:space="preserve">What sets me apart as a candidate for this Tailor position is my holistic understanding of fashion's cultural context in Egypt Cairo. While many interns focus solely on technical skills, I actively study the historical significance of each stitch—like how the distinctive pleats in a traditional</w:t>
      </w:r>
      <w:r>
        <w:t xml:space="preserve"> </w:t>
      </w:r>
      <w:r>
        <w:rPr>
          <w:iCs/>
          <w:i/>
        </w:rPr>
        <w:t xml:space="preserve">mishmesh</w:t>
      </w:r>
      <w:r>
        <w:t xml:space="preserve"> </w:t>
      </w:r>
      <w:r>
        <w:t xml:space="preserve">reflect Upper Egyptian ceremonial practices, or how Ottoman influences shaped Cairo's iconic men's suits. This knowledge allows me to approach each garment as a narrative rather than merely an object. I believe this perspective will enable me to quickly grasp your brand's unique aesthetic while contributing fresh ideas that honor tradition.</w:t>
      </w:r>
    </w:p>
    <w:p>
      <w:pPr>
        <w:pStyle w:val="BodyText"/>
      </w:pPr>
      <w:r>
        <w:t xml:space="preserve">I have attached my portfolio showcasing 25+ completed pieces, including my award-winning Nubian-inspired gown and a series of sustainable denim jackets using upcycled Egyptian cotton. These projects demonstrate not only technical proficiency but also my ability to innovate within cultural frameworks—a skill I believe is essential for any contemporary tailor operating in Egypt Cairo today. My portfolio includes detailed process documentation showing how I researched historical textile techniques before applying modern adaptations.</w:t>
      </w:r>
    </w:p>
    <w:p>
      <w:pPr>
        <w:pStyle w:val="BodyText"/>
      </w:pPr>
      <w:r>
        <w:t xml:space="preserve">As an immigrant from Luxor with deep family roots in Cairo's fashion districts, I understand the city's unique rhythms—how the Nile's changing light affects fabric dyeing, why certain neighborhoods specialize in specific textiles (like Bab El Louk for silk), and how community relationships influence business success. This contextual understanding will allow me to integrate seamlessly into your studio while bringing fresh perspectives to your creative process. I am not just seeking an internship; I am seeking a place within Cairo's living tapestry of textile artistry.</w:t>
      </w:r>
    </w:p>
    <w:p>
      <w:pPr>
        <w:pStyle w:val="BodyText"/>
      </w:pPr>
      <w:r>
        <w:t xml:space="preserve">Thank you for considering my application as part of the prestigious</w:t>
      </w:r>
      <w:r>
        <w:t xml:space="preserve"> </w:t>
      </w:r>
      <w:r>
        <w:rPr>
          <w:bCs/>
          <w:b/>
        </w:rPr>
        <w:t xml:space="preserve">Internship Application Letter</w:t>
      </w:r>
      <w:r>
        <w:t xml:space="preserve"> </w:t>
      </w:r>
      <w:r>
        <w:t xml:space="preserve">process. I have long admired your commitment to elevating Egyptian craftsmanship on global stages, and would be honored to contribute my skills while learning from your visionary team. My ambition is not merely to become a proficient Tailor, but to become an ambassador for Egypt's rich sartorial heritage through every stitch I make in Cairo.</w:t>
      </w:r>
    </w:p>
    <w:p>
      <w:pPr>
        <w:pStyle w:val="BodyText"/>
      </w:pPr>
      <w:r>
        <w:t xml:space="preserve">I welcome the opportunity to discuss how my passion for tailoring aligns with your studio's vision at your earliest convenience. Please feel free to contact me via email or phone at your preferred time. Thank you again for this meaningful consideration.</w:t>
      </w:r>
    </w:p>
    <w:p>
      <w:pPr>
        <w:pStyle w:val="BodyText"/>
      </w:pPr>
      <w:r>
        <w:t xml:space="preserve">With sincere admiration and anticipation,</w:t>
      </w:r>
    </w:p>
    <w:p>
      <w:pPr>
        <w:pStyle w:val="BodyText"/>
      </w:pPr>
      <w:r>
        <w:br/>
      </w:r>
      <w:r>
        <w:br/>
      </w:r>
      <w:r>
        <w:br/>
      </w:r>
    </w:p>
    <w:p>
      <w:pPr>
        <w:pStyle w:val="BodyText"/>
      </w:pPr>
      <w:r>
        <w:t xml:space="preserve">[Your Full Name]</w:t>
      </w:r>
    </w:p>
    <w:p>
      <w:pPr>
        <w:pStyle w:val="BodyText"/>
      </w:pPr>
      <w:r>
        <w:t xml:space="preserve">Note: This Internship Application Letter has been carefully tailored to reflect Egypt Cairo's unique fashion context, with emphasis on cultural authenticity and technical mastery essential for any aspiring Tailor in our vibrant capital cit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ailor Position in Egypt Cairo</dc:title>
  <dc:creator/>
  <dc:language>en</dc:language>
  <cp:keywords/>
  <dcterms:created xsi:type="dcterms:W3CDTF">2026-05-01T08:04:21Z</dcterms:created>
  <dcterms:modified xsi:type="dcterms:W3CDTF">2026-05-01T08:04:21Z</dcterms:modified>
</cp:coreProperties>
</file>

<file path=docProps/custom.xml><?xml version="1.0" encoding="utf-8"?>
<Properties xmlns="http://schemas.openxmlformats.org/officeDocument/2006/custom-properties" xmlns:vt="http://schemas.openxmlformats.org/officeDocument/2006/docPropsVTypes"/>
</file>